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42BC0" w14:textId="097F0218" w:rsidR="006A305F" w:rsidRPr="00AC14F6" w:rsidRDefault="006A305F" w:rsidP="00AC14F6">
      <w:pPr>
        <w:spacing w:line="240" w:lineRule="auto"/>
        <w:jc w:val="center"/>
        <w:rPr>
          <w:rFonts w:eastAsia="MS Mincho" w:cstheme="minorHAnsi"/>
          <w:b/>
          <w:kern w:val="0"/>
          <w:sz w:val="24"/>
          <w:szCs w:val="24"/>
          <w14:ligatures w14:val="none"/>
        </w:rPr>
      </w:pPr>
      <w:r w:rsidRPr="00AC14F6">
        <w:rPr>
          <w:rFonts w:eastAsia="MS Mincho" w:cstheme="minorHAnsi"/>
          <w:b/>
          <w:kern w:val="0"/>
          <w:sz w:val="24"/>
          <w:szCs w:val="24"/>
          <w14:ligatures w14:val="none"/>
        </w:rPr>
        <w:t xml:space="preserve">IZJAVA POD ZAKLETVOM </w:t>
      </w:r>
      <w:r w:rsidR="00D3417D" w:rsidRPr="00D3417D">
        <w:rPr>
          <w:rFonts w:eastAsia="MS Mincho" w:cstheme="minorHAnsi"/>
          <w:b/>
          <w:bCs/>
          <w:kern w:val="0"/>
          <w:sz w:val="24"/>
          <w:szCs w:val="24"/>
          <w14:ligatures w14:val="none"/>
        </w:rPr>
        <w:t>P</w:t>
      </w:r>
      <w:r w:rsidR="002055FF">
        <w:rPr>
          <w:rFonts w:eastAsia="MS Mincho" w:cstheme="minorHAnsi"/>
          <w:b/>
          <w:bCs/>
          <w:kern w:val="0"/>
          <w:sz w:val="24"/>
          <w:szCs w:val="24"/>
          <w14:ligatures w14:val="none"/>
        </w:rPr>
        <w:t>REDUZECA</w:t>
      </w:r>
    </w:p>
    <w:p w14:paraId="5E1F4555" w14:textId="77777777" w:rsidR="006A305F" w:rsidRPr="00AC14F6" w:rsidRDefault="006A305F" w:rsidP="006A305F">
      <w:pPr>
        <w:rPr>
          <w:rFonts w:eastAsia="MS Mincho" w:cstheme="minorHAnsi"/>
          <w:bCs/>
          <w:kern w:val="0"/>
          <w:sz w:val="10"/>
          <w:szCs w:val="10"/>
          <w14:ligatures w14:val="none"/>
        </w:rPr>
      </w:pPr>
    </w:p>
    <w:p w14:paraId="70B3ACE3" w14:textId="77777777" w:rsidR="006A305F" w:rsidRPr="006A305F" w:rsidRDefault="006A305F" w:rsidP="00ED2CC0">
      <w:pPr>
        <w:spacing w:line="240" w:lineRule="auto"/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Zakonski zastupnik (napišite ime): _______________________________________</w:t>
      </w:r>
    </w:p>
    <w:p w14:paraId="37FC6698" w14:textId="4D1CFDEF" w:rsidR="006A305F" w:rsidRPr="006A305F" w:rsidRDefault="00AC14F6" w:rsidP="00ED2CC0">
      <w:pPr>
        <w:spacing w:line="240" w:lineRule="auto"/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AC14F6">
        <w:rPr>
          <w:rFonts w:eastAsia="MS Mincho" w:cstheme="minorHAnsi"/>
          <w:bCs/>
          <w:kern w:val="0"/>
          <w:sz w:val="24"/>
          <w:szCs w:val="24"/>
          <w14:ligatures w14:val="none"/>
        </w:rPr>
        <w:t>Preduzeće (unesite naziv kompanije):</w:t>
      </w:r>
      <w:r w:rsidR="006A305F"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_______________________________________</w:t>
      </w:r>
    </w:p>
    <w:p w14:paraId="24F3C00F" w14:textId="77777777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Pod materijalnom i krivičnom odgovornošću izjavljujem da:</w:t>
      </w:r>
    </w:p>
    <w:p w14:paraId="60C5B318" w14:textId="30303918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Svi podaci u aplikaciji su tačni i odražavaju trenutnu situaciju. Obavezujemo se da redovno i</w:t>
      </w:r>
      <w:r w:rsidR="00AC14F6"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</w:t>
      </w: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odmah obaveštavamo KIESA o svakoj promeni ovih podataka.</w:t>
      </w:r>
    </w:p>
    <w:p w14:paraId="1B748B3E" w14:textId="51A1A0A9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Ja zastupam preduzeće registrovano u skladu sa zakonima na snazi Republike Kosovo.</w:t>
      </w:r>
    </w:p>
    <w:p w14:paraId="610E9619" w14:textId="5BACBE7E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 je mikro, malo ili srednje preduzeće kako je definisano veličinom preduzeća u Zakonu o stranim ulaganjima L-04/220.</w:t>
      </w:r>
    </w:p>
    <w:p w14:paraId="07A12F5A" w14:textId="238A4FDB" w:rsidR="006A305F" w:rsidRPr="00ED2CC0" w:rsidRDefault="00AC14F6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</w:t>
      </w:r>
      <w:r w:rsidR="006A305F"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ne obavlja jednu od aktivnosti suprotno zakonima Kosova:</w:t>
      </w:r>
    </w:p>
    <w:p w14:paraId="4DA2433F" w14:textId="0B7EDA65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 nije u stečajnom postupku.</w:t>
      </w:r>
    </w:p>
    <w:p w14:paraId="64FAA086" w14:textId="0E09305E" w:rsidR="006A305F" w:rsidRPr="00ED2CC0" w:rsidRDefault="00AC14F6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</w:t>
      </w:r>
      <w:r w:rsidR="006A305F"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nema neizmirenih obaveza prema PAK-u.</w:t>
      </w: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</w:t>
      </w:r>
    </w:p>
    <w:p w14:paraId="7DED304F" w14:textId="1CEB12CE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 u celini obezbeđuje sopstvena sredstva za pokrivanje prihvatljivih troškova.</w:t>
      </w:r>
    </w:p>
    <w:p w14:paraId="0F633BAA" w14:textId="51885C49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Preduzeće n</w:t>
      </w:r>
      <w:r w:rsidR="008F52F8">
        <w:rPr>
          <w:rFonts w:eastAsia="MS Mincho" w:cstheme="minorHAnsi"/>
          <w:bCs/>
          <w:kern w:val="0"/>
          <w:sz w:val="24"/>
          <w:szCs w:val="24"/>
          <w14:ligatures w14:val="none"/>
        </w:rPr>
        <w:t>ije</w:t>
      </w: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povezan</w:t>
      </w:r>
      <w:r w:rsidR="00F043A9">
        <w:rPr>
          <w:rFonts w:eastAsia="MS Mincho" w:cstheme="minorHAnsi"/>
          <w:bCs/>
          <w:kern w:val="0"/>
          <w:sz w:val="24"/>
          <w:szCs w:val="24"/>
          <w14:ligatures w14:val="none"/>
        </w:rPr>
        <w:t>a</w:t>
      </w: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, i neće biti povezano sa vlasništvom ili upravljanjem, dobavljačem digitalnih usluga koji pruža svoje usluge preduzeću primaocu granta.</w:t>
      </w:r>
    </w:p>
    <w:p w14:paraId="6CF4B110" w14:textId="7BA06B63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Mi ćemo, u slučaju javnog informisanja, izjaviti da su Digitalne usluge sufinansirane od strane projekta finansiranog od strane Austrijske saradnje za razvoj i Vlade Kosova.</w:t>
      </w:r>
    </w:p>
    <w:p w14:paraId="02399785" w14:textId="0E73C859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Svestan sam da je preduzeće zajedno sa dobavljačem digitalnih usluga odgovorno za postizanje ciljeva digitalnih usluga za razvoj poslovanja kako je navedeno u aplikaciji.</w:t>
      </w:r>
    </w:p>
    <w:p w14:paraId="76768196" w14:textId="20F687DF" w:rsidR="006A305F" w:rsidRPr="00ED2CC0" w:rsidRDefault="006A305F" w:rsidP="00ED2CC0">
      <w:pPr>
        <w:pStyle w:val="ListParagraph"/>
        <w:numPr>
          <w:ilvl w:val="0"/>
          <w:numId w:val="6"/>
        </w:num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ED2CC0">
        <w:rPr>
          <w:rFonts w:eastAsia="MS Mincho" w:cstheme="minorHAnsi"/>
          <w:bCs/>
          <w:kern w:val="0"/>
          <w:sz w:val="24"/>
          <w:szCs w:val="24"/>
          <w14:ligatures w14:val="none"/>
        </w:rPr>
        <w:t>Svesni smo da se preduzeće može prijaviti na Inicijativu za digitalno osnaživanje sa samo jednom prijavom i da ima pravo da se ponovo prijavi nakon 12 meseci od završetka projekta.</w:t>
      </w:r>
    </w:p>
    <w:p w14:paraId="159A35B5" w14:textId="77777777" w:rsidR="00ED2CC0" w:rsidRPr="00ED2CC0" w:rsidRDefault="00ED2CC0" w:rsidP="00ED2CC0">
      <w:pPr>
        <w:jc w:val="both"/>
        <w:rPr>
          <w:rFonts w:eastAsia="MS Mincho" w:cstheme="minorHAnsi"/>
          <w:bCs/>
          <w:kern w:val="0"/>
          <w:sz w:val="10"/>
          <w:szCs w:val="10"/>
          <w14:ligatures w14:val="none"/>
        </w:rPr>
      </w:pPr>
    </w:p>
    <w:p w14:paraId="770DF756" w14:textId="7969B2A1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1. </w:t>
      </w:r>
      <w:r w:rsidR="00F5046A">
        <w:rPr>
          <w:rFonts w:eastAsia="MS Mincho" w:cstheme="minorHAnsi"/>
          <w:bCs/>
          <w:kern w:val="0"/>
          <w:sz w:val="24"/>
          <w:szCs w:val="24"/>
          <w14:ligatures w14:val="none"/>
        </w:rPr>
        <w:t>P</w:t>
      </w: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rema UA 01/2018</w:t>
      </w:r>
      <w:r w:rsidR="00F5046A">
        <w:rPr>
          <w:rFonts w:eastAsia="MS Mincho" w:cstheme="minorHAnsi"/>
          <w:bCs/>
          <w:kern w:val="0"/>
          <w:sz w:val="24"/>
          <w:szCs w:val="24"/>
          <w14:ligatures w14:val="none"/>
        </w:rPr>
        <w:t>,</w:t>
      </w: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</w:t>
      </w:r>
      <w:r w:rsidR="00F5046A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da li ste </w:t>
      </w: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dobili sredstva iz drugih izvora finansiranja za iste aktivnosti?</w:t>
      </w:r>
    </w:p>
    <w:p w14:paraId="6DD6A8B5" w14:textId="4EDC6E7C" w:rsidR="006A305F" w:rsidRPr="00982516" w:rsidRDefault="00982516" w:rsidP="00ED2CC0">
      <w:pPr>
        <w:jc w:val="center"/>
        <w:rPr>
          <w:rFonts w:eastAsia="MS Mincho" w:cstheme="minorHAnsi"/>
          <w:b/>
          <w:kern w:val="0"/>
          <w:sz w:val="24"/>
          <w:szCs w:val="24"/>
          <w14:ligatures w14:val="none"/>
        </w:rPr>
      </w:pPr>
      <w:r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>D</w:t>
      </w:r>
      <w:r w:rsidR="006A305F"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>a</w:t>
      </w:r>
      <w:r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 xml:space="preserve">                      </w:t>
      </w:r>
      <w:r w:rsidR="006A305F"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 xml:space="preserve"> </w:t>
      </w:r>
      <w:r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>N</w:t>
      </w:r>
      <w:r w:rsidR="006A305F"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>e</w:t>
      </w:r>
    </w:p>
    <w:p w14:paraId="5F131B5E" w14:textId="6EC60465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2. Prema UA 01/2018, ako ste imali koristi od javnih izvora finansiranja od MI</w:t>
      </w:r>
      <w:r w:rsidR="000E306C">
        <w:rPr>
          <w:rFonts w:eastAsia="MS Mincho" w:cstheme="minorHAnsi"/>
          <w:bCs/>
          <w:kern w:val="0"/>
          <w:sz w:val="24"/>
          <w:szCs w:val="24"/>
          <w14:ligatures w14:val="none"/>
        </w:rPr>
        <w:t>P</w:t>
      </w: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T u poslednje dve godine, da li ste ispunili sve obaveze iz prethodne finansijske podrške,</w:t>
      </w:r>
    </w:p>
    <w:p w14:paraId="45DE8BF3" w14:textId="77777777" w:rsidR="00982516" w:rsidRPr="00982516" w:rsidRDefault="00982516" w:rsidP="00ED2CC0">
      <w:pPr>
        <w:jc w:val="center"/>
        <w:rPr>
          <w:rFonts w:eastAsia="MS Mincho" w:cstheme="minorHAnsi"/>
          <w:b/>
          <w:kern w:val="0"/>
          <w:sz w:val="24"/>
          <w:szCs w:val="24"/>
          <w14:ligatures w14:val="none"/>
        </w:rPr>
      </w:pPr>
      <w:r w:rsidRPr="00982516">
        <w:rPr>
          <w:rFonts w:eastAsia="MS Mincho" w:cstheme="minorHAnsi"/>
          <w:b/>
          <w:kern w:val="0"/>
          <w:sz w:val="24"/>
          <w:szCs w:val="24"/>
          <w14:ligatures w14:val="none"/>
        </w:rPr>
        <w:t>Da                       Ne</w:t>
      </w:r>
    </w:p>
    <w:p w14:paraId="5AF72F7A" w14:textId="77777777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</w:p>
    <w:p w14:paraId="57E5335C" w14:textId="77777777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Mesto i datum:</w:t>
      </w:r>
    </w:p>
    <w:p w14:paraId="0EF03AAC" w14:textId="77777777" w:rsidR="006A305F" w:rsidRPr="006A305F" w:rsidRDefault="006A305F" w:rsidP="00ED2CC0">
      <w:pPr>
        <w:jc w:val="both"/>
        <w:rPr>
          <w:rFonts w:eastAsia="MS Mincho" w:cstheme="minorHAnsi"/>
          <w:bCs/>
          <w:kern w:val="0"/>
          <w:sz w:val="24"/>
          <w:szCs w:val="24"/>
          <w14:ligatures w14:val="none"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Potpis zakonskog zastupnika:</w:t>
      </w:r>
    </w:p>
    <w:p w14:paraId="25E75996" w14:textId="594FED84" w:rsidR="00F44F6C" w:rsidRPr="006A305F" w:rsidRDefault="006A305F" w:rsidP="00ED2CC0">
      <w:pPr>
        <w:jc w:val="both"/>
        <w:rPr>
          <w:bCs/>
        </w:rPr>
      </w:pP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Pečat</w:t>
      </w:r>
      <w:r w:rsidR="00982516">
        <w:rPr>
          <w:rFonts w:eastAsia="MS Mincho" w:cstheme="minorHAnsi"/>
          <w:bCs/>
          <w:kern w:val="0"/>
          <w:sz w:val="24"/>
          <w:szCs w:val="24"/>
          <w14:ligatures w14:val="none"/>
        </w:rPr>
        <w:t xml:space="preserve"> </w:t>
      </w:r>
      <w:r w:rsidR="00982516"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Preduzeće</w:t>
      </w:r>
      <w:r w:rsidRPr="006A305F">
        <w:rPr>
          <w:rFonts w:eastAsia="MS Mincho" w:cstheme="minorHAnsi"/>
          <w:bCs/>
          <w:kern w:val="0"/>
          <w:sz w:val="24"/>
          <w:szCs w:val="24"/>
          <w14:ligatures w14:val="none"/>
        </w:rPr>
        <w:t>:</w:t>
      </w:r>
    </w:p>
    <w:sectPr w:rsidR="00F44F6C" w:rsidRPr="006A305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C27426" w14:textId="77777777" w:rsidR="00CD22F2" w:rsidRDefault="00CD22F2">
      <w:pPr>
        <w:spacing w:after="0" w:line="240" w:lineRule="auto"/>
      </w:pPr>
      <w:r>
        <w:separator/>
      </w:r>
    </w:p>
  </w:endnote>
  <w:endnote w:type="continuationSeparator" w:id="0">
    <w:p w14:paraId="6D34D3E5" w14:textId="77777777" w:rsidR="00CD22F2" w:rsidRDefault="00CD22F2">
      <w:pPr>
        <w:spacing w:after="0" w:line="240" w:lineRule="auto"/>
      </w:pPr>
      <w:r>
        <w:continuationSeparator/>
      </w:r>
    </w:p>
  </w:endnote>
  <w:endnote w:type="continuationNotice" w:id="1">
    <w:p w14:paraId="51C2B5F2" w14:textId="77777777" w:rsidR="00A54010" w:rsidRDefault="00A540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BC4E5" w14:textId="77777777" w:rsidR="004B627F" w:rsidRDefault="00020595" w:rsidP="001F3FAD">
    <w:pPr>
      <w:pStyle w:val="Footer"/>
      <w:rPr>
        <w:noProof/>
      </w:rPr>
    </w:pPr>
    <w:r>
      <w:rPr>
        <w:noProof/>
        <w:lang w:eastAsia="sq-AL"/>
      </w:rPr>
      <w:drawing>
        <wp:anchor distT="0" distB="0" distL="114300" distR="114300" simplePos="0" relativeHeight="251658242" behindDoc="1" locked="0" layoutInCell="1" allowOverlap="1" wp14:anchorId="1E620695" wp14:editId="31A332E9">
          <wp:simplePos x="0" y="0"/>
          <wp:positionH relativeFrom="margin">
            <wp:posOffset>1243965</wp:posOffset>
          </wp:positionH>
          <wp:positionV relativeFrom="paragraph">
            <wp:posOffset>48260</wp:posOffset>
          </wp:positionV>
          <wp:extent cx="3844290" cy="838200"/>
          <wp:effectExtent l="0" t="0" r="3810" b="0"/>
          <wp:wrapTight wrapText="bothSides">
            <wp:wrapPolygon edited="0">
              <wp:start x="0" y="0"/>
              <wp:lineTo x="0" y="21109"/>
              <wp:lineTo x="21514" y="21109"/>
              <wp:lineTo x="21514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08" t="28442" r="26191" b="47771"/>
                  <a:stretch/>
                </pic:blipFill>
                <pic:spPr bwMode="auto">
                  <a:xfrm>
                    <a:off x="0" y="0"/>
                    <a:ext cx="3844290" cy="838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8DD645A" w14:textId="77777777" w:rsidR="004B627F" w:rsidRDefault="004B627F" w:rsidP="001F3FAD">
    <w:pPr>
      <w:pStyle w:val="Footer"/>
      <w:rPr>
        <w:noProof/>
      </w:rPr>
    </w:pPr>
  </w:p>
  <w:p w14:paraId="005F9E66" w14:textId="77777777" w:rsidR="004B627F" w:rsidRPr="00D93260" w:rsidRDefault="004B627F" w:rsidP="001F3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F1080D" w14:textId="77777777" w:rsidR="00CD22F2" w:rsidRDefault="00CD22F2">
      <w:pPr>
        <w:spacing w:after="0" w:line="240" w:lineRule="auto"/>
      </w:pPr>
      <w:r>
        <w:separator/>
      </w:r>
    </w:p>
  </w:footnote>
  <w:footnote w:type="continuationSeparator" w:id="0">
    <w:p w14:paraId="52D1D463" w14:textId="77777777" w:rsidR="00CD22F2" w:rsidRDefault="00CD22F2">
      <w:pPr>
        <w:spacing w:after="0" w:line="240" w:lineRule="auto"/>
      </w:pPr>
      <w:r>
        <w:continuationSeparator/>
      </w:r>
    </w:p>
  </w:footnote>
  <w:footnote w:type="continuationNotice" w:id="1">
    <w:p w14:paraId="24326EA8" w14:textId="77777777" w:rsidR="00A54010" w:rsidRDefault="00A540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B97F4" w14:textId="77777777" w:rsidR="004B627F" w:rsidRPr="005010B2" w:rsidRDefault="00020595" w:rsidP="001F3FAD">
    <w:pPr>
      <w:pStyle w:val="Header"/>
      <w:rPr>
        <w:rFonts w:ascii="Times New Roman" w:hAnsi="Times New Roman"/>
        <w:sz w:val="18"/>
        <w:szCs w:val="18"/>
      </w:rPr>
    </w:pPr>
    <w:r>
      <w:rPr>
        <w:noProof/>
        <w:lang w:eastAsia="sq-AL"/>
      </w:rPr>
      <w:drawing>
        <wp:anchor distT="0" distB="0" distL="114300" distR="114300" simplePos="0" relativeHeight="251658241" behindDoc="0" locked="0" layoutInCell="1" allowOverlap="1" wp14:anchorId="273CDA32" wp14:editId="648B789E">
          <wp:simplePos x="0" y="0"/>
          <wp:positionH relativeFrom="column">
            <wp:posOffset>3714750</wp:posOffset>
          </wp:positionH>
          <wp:positionV relativeFrom="paragraph">
            <wp:posOffset>8255</wp:posOffset>
          </wp:positionV>
          <wp:extent cx="2005965" cy="396240"/>
          <wp:effectExtent l="0" t="0" r="635" b="1016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lang w:eastAsia="sq-AL"/>
      </w:rPr>
      <w:drawing>
        <wp:anchor distT="0" distB="0" distL="114300" distR="114300" simplePos="0" relativeHeight="251658240" behindDoc="0" locked="0" layoutInCell="1" allowOverlap="1" wp14:anchorId="559F380A" wp14:editId="5835AE06">
          <wp:simplePos x="0" y="0"/>
          <wp:positionH relativeFrom="margin">
            <wp:align>left</wp:align>
          </wp:positionH>
          <wp:positionV relativeFrom="paragraph">
            <wp:posOffset>-198755</wp:posOffset>
          </wp:positionV>
          <wp:extent cx="749300" cy="708025"/>
          <wp:effectExtent l="0" t="0" r="0" b="0"/>
          <wp:wrapTight wrapText="bothSides">
            <wp:wrapPolygon edited="0">
              <wp:start x="0" y="0"/>
              <wp:lineTo x="0" y="20922"/>
              <wp:lineTo x="20868" y="20922"/>
              <wp:lineTo x="20868" y="0"/>
              <wp:lineTo x="0" y="0"/>
            </wp:wrapPolygon>
          </wp:wrapTight>
          <wp:docPr id="6" name="Picture 6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30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0B2">
      <w:rPr>
        <w:rFonts w:ascii="Times New Roman" w:hAnsi="Times New Roman"/>
        <w:sz w:val="18"/>
        <w:szCs w:val="18"/>
      </w:rPr>
      <w:t xml:space="preserve">Ministria e Industrisë, Ndërmarrësisë dhe Tregtisë </w:t>
    </w:r>
  </w:p>
  <w:p w14:paraId="7A01293A" w14:textId="77777777" w:rsidR="004B627F" w:rsidRPr="00D93260" w:rsidRDefault="00020595" w:rsidP="001F3FAD">
    <w:pPr>
      <w:pStyle w:val="Header"/>
      <w:rPr>
        <w:rFonts w:ascii="Times New Roman" w:hAnsi="Times New Roman"/>
        <w:sz w:val="18"/>
        <w:szCs w:val="18"/>
      </w:rPr>
    </w:pPr>
    <w:r w:rsidRPr="00D93260">
      <w:rPr>
        <w:rFonts w:ascii="Times New Roman" w:hAnsi="Times New Roman"/>
        <w:sz w:val="18"/>
        <w:szCs w:val="18"/>
      </w:rPr>
      <w:t>Ministarstvo Industrije, Preduzetništva i Trgovine</w:t>
    </w:r>
  </w:p>
  <w:p w14:paraId="1997A21D" w14:textId="77777777" w:rsidR="004B627F" w:rsidRPr="00D93260" w:rsidRDefault="00020595" w:rsidP="001F3FAD">
    <w:r w:rsidRPr="00D93260">
      <w:rPr>
        <w:rFonts w:ascii="Times New Roman" w:hAnsi="Times New Roman"/>
        <w:sz w:val="18"/>
        <w:szCs w:val="18"/>
      </w:rPr>
      <w:t xml:space="preserve">Ministry of Industry Entrepreneurship and Trade   </w:t>
    </w:r>
  </w:p>
  <w:p w14:paraId="6932F8BE" w14:textId="77777777" w:rsidR="004B627F" w:rsidRDefault="004B62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567D3"/>
    <w:multiLevelType w:val="hybridMultilevel"/>
    <w:tmpl w:val="AB02EBD0"/>
    <w:lvl w:ilvl="0" w:tplc="1AC6685A">
      <w:numFmt w:val="bullet"/>
      <w:lvlText w:val="•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11A6B"/>
    <w:multiLevelType w:val="hybridMultilevel"/>
    <w:tmpl w:val="3D126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43457"/>
    <w:multiLevelType w:val="hybridMultilevel"/>
    <w:tmpl w:val="9746F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20945"/>
    <w:multiLevelType w:val="hybridMultilevel"/>
    <w:tmpl w:val="A508B110"/>
    <w:lvl w:ilvl="0" w:tplc="48EE64B2">
      <w:start w:val="1"/>
      <w:numFmt w:val="bullet"/>
      <w:lvlText w:val=""/>
      <w:lvlJc w:val="left"/>
      <w:pPr>
        <w:ind w:left="2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E7E30"/>
    <w:multiLevelType w:val="hybridMultilevel"/>
    <w:tmpl w:val="733642DC"/>
    <w:lvl w:ilvl="0" w:tplc="4B2AEDEC">
      <w:start w:val="1"/>
      <w:numFmt w:val="bullet"/>
      <w:lvlText w:val="•"/>
      <w:lvlJc w:val="left"/>
      <w:pPr>
        <w:ind w:left="7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D02AE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8B8B2E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1C29F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80A33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EA57D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2DA57D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4AD13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58877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A4E5AD6"/>
    <w:multiLevelType w:val="hybridMultilevel"/>
    <w:tmpl w:val="35103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258496">
    <w:abstractNumId w:val="4"/>
  </w:num>
  <w:num w:numId="2" w16cid:durableId="932973544">
    <w:abstractNumId w:val="1"/>
  </w:num>
  <w:num w:numId="3" w16cid:durableId="359281902">
    <w:abstractNumId w:val="3"/>
  </w:num>
  <w:num w:numId="4" w16cid:durableId="1869827996">
    <w:abstractNumId w:val="2"/>
  </w:num>
  <w:num w:numId="5" w16cid:durableId="1557856745">
    <w:abstractNumId w:val="5"/>
  </w:num>
  <w:num w:numId="6" w16cid:durableId="1328441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jMyMTI3NbEwNbRU0lEKTi0uzszPAykwqQUASqzb6ywAAAA="/>
  </w:docVars>
  <w:rsids>
    <w:rsidRoot w:val="009F338C"/>
    <w:rsid w:val="00020595"/>
    <w:rsid w:val="00050C3C"/>
    <w:rsid w:val="000754D7"/>
    <w:rsid w:val="00083692"/>
    <w:rsid w:val="000D6213"/>
    <w:rsid w:val="000E306C"/>
    <w:rsid w:val="00173EEC"/>
    <w:rsid w:val="00191658"/>
    <w:rsid w:val="001D4FE6"/>
    <w:rsid w:val="001F2E49"/>
    <w:rsid w:val="001F3FAD"/>
    <w:rsid w:val="002055FF"/>
    <w:rsid w:val="00330333"/>
    <w:rsid w:val="003D5A24"/>
    <w:rsid w:val="004022C6"/>
    <w:rsid w:val="004B627F"/>
    <w:rsid w:val="0053004C"/>
    <w:rsid w:val="00650516"/>
    <w:rsid w:val="006A305F"/>
    <w:rsid w:val="007267BE"/>
    <w:rsid w:val="00776D38"/>
    <w:rsid w:val="007812B5"/>
    <w:rsid w:val="00786746"/>
    <w:rsid w:val="007D67DC"/>
    <w:rsid w:val="007F6522"/>
    <w:rsid w:val="007F7FE1"/>
    <w:rsid w:val="00833022"/>
    <w:rsid w:val="00865687"/>
    <w:rsid w:val="00870EF0"/>
    <w:rsid w:val="008F52F8"/>
    <w:rsid w:val="00905A7F"/>
    <w:rsid w:val="0092676E"/>
    <w:rsid w:val="009528B2"/>
    <w:rsid w:val="00982516"/>
    <w:rsid w:val="009F0862"/>
    <w:rsid w:val="009F338C"/>
    <w:rsid w:val="009F44C1"/>
    <w:rsid w:val="00A24809"/>
    <w:rsid w:val="00A54010"/>
    <w:rsid w:val="00AC14F6"/>
    <w:rsid w:val="00AC4130"/>
    <w:rsid w:val="00AD068F"/>
    <w:rsid w:val="00B32513"/>
    <w:rsid w:val="00B44E6D"/>
    <w:rsid w:val="00C2020A"/>
    <w:rsid w:val="00C759A4"/>
    <w:rsid w:val="00CD22F2"/>
    <w:rsid w:val="00D03FEA"/>
    <w:rsid w:val="00D3417D"/>
    <w:rsid w:val="00E358B3"/>
    <w:rsid w:val="00E629F0"/>
    <w:rsid w:val="00ED2CC0"/>
    <w:rsid w:val="00EF046B"/>
    <w:rsid w:val="00F043A9"/>
    <w:rsid w:val="00F32768"/>
    <w:rsid w:val="00F44F6C"/>
    <w:rsid w:val="00F5046A"/>
    <w:rsid w:val="00F6290B"/>
    <w:rsid w:val="00FC1C4D"/>
    <w:rsid w:val="00FE2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94098"/>
  <w15:chartTrackingRefBased/>
  <w15:docId w15:val="{ADB67566-71AA-4B0A-BADF-B01708437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38C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338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3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38C"/>
    <w:rPr>
      <w:kern w:val="2"/>
      <w:lang w:val="en-US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9F3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38C"/>
    <w:rPr>
      <w:kern w:val="2"/>
      <w:lang w:val="en-US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9F3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3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38C"/>
    <w:rPr>
      <w:kern w:val="2"/>
      <w:sz w:val="20"/>
      <w:szCs w:val="20"/>
      <w:lang w:val="en-US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8C"/>
    <w:rPr>
      <w:rFonts w:ascii="Segoe UI" w:hAnsi="Segoe UI" w:cs="Segoe UI"/>
      <w:kern w:val="2"/>
      <w:sz w:val="18"/>
      <w:szCs w:val="18"/>
      <w:lang w:val="en-US"/>
      <w14:ligatures w14:val="standardContextual"/>
    </w:rPr>
  </w:style>
  <w:style w:type="paragraph" w:styleId="ListParagraph">
    <w:name w:val="List Paragraph"/>
    <w:basedOn w:val="Normal"/>
    <w:uiPriority w:val="34"/>
    <w:qFormat/>
    <w:rsid w:val="007D67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88</Words>
  <Characters>164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gron Seferi</cp:lastModifiedBy>
  <cp:revision>9</cp:revision>
  <dcterms:created xsi:type="dcterms:W3CDTF">2024-03-01T08:33:00Z</dcterms:created>
  <dcterms:modified xsi:type="dcterms:W3CDTF">2024-03-01T13:52:00Z</dcterms:modified>
</cp:coreProperties>
</file>